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D4917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4D4918" wp14:editId="534D4919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4D4923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534D4924" w14:textId="33906A22" w:rsidR="00BE13CD" w:rsidRPr="00960669" w:rsidRDefault="003B0580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Director of Ad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D4918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534D4923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534D4924" w14:textId="33906A22" w:rsidR="00BE13CD" w:rsidRPr="00960669" w:rsidRDefault="003B0580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Director of Admission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34D491A" wp14:editId="534D491B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D4925" w14:textId="77777777" w:rsidR="00BE13CD" w:rsidRPr="003B0580" w:rsidRDefault="00BE13CD" w:rsidP="003B058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534D4926" w14:textId="77777777" w:rsidR="00BE13CD" w:rsidRPr="003B0580" w:rsidRDefault="00BE13CD" w:rsidP="003B058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4D4927" w14:textId="77777777" w:rsidR="00BE13CD" w:rsidRPr="003B0580" w:rsidRDefault="00BE13CD" w:rsidP="003B058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34D4928" w14:textId="77777777" w:rsidR="00BE13CD" w:rsidRPr="003B0580" w:rsidRDefault="00BE13CD" w:rsidP="003B058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4D4929" w14:textId="77777777" w:rsidR="00BE13CD" w:rsidRPr="003B0580" w:rsidRDefault="00BE13CD" w:rsidP="003B0580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7A7D554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is with reference to your job posting for the post of Director of Admissions</w:t>
                            </w:r>
                            <w:r w:rsidRPr="003B0580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XXXX. I am interested in this position and have necessary qualifications, skills, and experience matching posted job requirements.</w:t>
                            </w:r>
                          </w:p>
                          <w:p w14:paraId="6CAFC2AB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DCBFB14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worked in the field of Education for past many years. I have been working at the same position for last 3 years at XXXX. I hold a Masters’ Degree in the field of education. An academician by profession, I have seen this field evolve, develop, and grow into what it has become today. I have always worked with students closely and understood their concerns about their admissions. </w:t>
                            </w:r>
                          </w:p>
                          <w:p w14:paraId="056C09E8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CC4C261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sincerely believe that I can make the entire process of admissions in your esteemed institution seamless and smooth. </w:t>
                            </w:r>
                          </w:p>
                          <w:p w14:paraId="4361C673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90700FF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 part of my current job description, I have been fulfilling a variety of activities. Some of these are-</w:t>
                            </w:r>
                          </w:p>
                          <w:p w14:paraId="7B989CB3" w14:textId="77777777" w:rsid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F438FC1" w14:textId="45C6EDAB" w:rsidR="003B0580" w:rsidRPr="003B0580" w:rsidRDefault="003B0580" w:rsidP="003B05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ssisting parents, guardians, and students in admission procedures and requirements. </w:t>
                            </w:r>
                          </w:p>
                          <w:p w14:paraId="3DEEC697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ing financial aid applications and enrolment concerns.  </w:t>
                            </w:r>
                          </w:p>
                          <w:p w14:paraId="0C4562C7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sponsible for the recruiting process by coordinating and planning. </w:t>
                            </w:r>
                          </w:p>
                          <w:p w14:paraId="5CEB308D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after campus tours, promotional events, admissions activities, and students’ interviews. </w:t>
                            </w:r>
                          </w:p>
                          <w:p w14:paraId="45B27D45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valuating and interpreting information about students, including students’ score on entrance test, extracurricular activities, and grades.</w:t>
                            </w:r>
                          </w:p>
                          <w:p w14:paraId="6B7C970E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municating with the school president, department heads, registrar about changes, statics and other important information. </w:t>
                            </w:r>
                          </w:p>
                          <w:p w14:paraId="25BBEFDF" w14:textId="77777777" w:rsidR="003B0580" w:rsidRPr="003B0580" w:rsidRDefault="003B0580" w:rsidP="003B0580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iring, training and coaching admissions staff members. </w:t>
                            </w:r>
                          </w:p>
                          <w:p w14:paraId="35EDF430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4BD956E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would work hard to be an asset to your institution. </w:t>
                            </w:r>
                          </w:p>
                          <w:p w14:paraId="781A5514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53EE258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 your quick reply. </w:t>
                            </w:r>
                          </w:p>
                          <w:p w14:paraId="787E0A08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653BA5D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2521332A" w14:textId="77777777" w:rsidR="003B0580" w:rsidRPr="003B0580" w:rsidRDefault="003B0580" w:rsidP="003B0580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B0580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34D4937" w14:textId="77777777" w:rsidR="002616A5" w:rsidRPr="003B0580" w:rsidRDefault="002616A5" w:rsidP="003B0580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34D4938" w14:textId="77777777" w:rsidR="00960669" w:rsidRPr="003B0580" w:rsidRDefault="00960669" w:rsidP="003B0580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4D49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534D4925" w14:textId="77777777" w:rsidR="00BE13CD" w:rsidRPr="003B0580" w:rsidRDefault="00BE13CD" w:rsidP="003B058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534D4926" w14:textId="77777777" w:rsidR="00BE13CD" w:rsidRPr="003B0580" w:rsidRDefault="00BE13CD" w:rsidP="003B058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4D4927" w14:textId="77777777" w:rsidR="00BE13CD" w:rsidRPr="003B0580" w:rsidRDefault="00BE13CD" w:rsidP="003B058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34D4928" w14:textId="77777777" w:rsidR="00BE13CD" w:rsidRPr="003B0580" w:rsidRDefault="00BE13CD" w:rsidP="003B058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4D4929" w14:textId="77777777" w:rsidR="00BE13CD" w:rsidRPr="003B0580" w:rsidRDefault="00BE13CD" w:rsidP="003B0580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7A7D554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is with reference to your job posting for the post of Director of Admissions</w:t>
                      </w:r>
                      <w:r w:rsidRPr="003B0580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XXXX. I am interested in this position and have necessary qualifications, skills, and experience matching posted job requirements.</w:t>
                      </w:r>
                    </w:p>
                    <w:p w14:paraId="6CAFC2AB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DCBFB14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worked in the field of Education for past many years. I have been working at the same position for last 3 years at XXXX. I hold a Masters’ Degree in the field of education. An academician by profession, I have seen this field evolve, develop, and grow into what it has become today. I have always worked with students closely and understood their concerns about their admissions. </w:t>
                      </w:r>
                    </w:p>
                    <w:p w14:paraId="056C09E8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CC4C261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sincerely believe that I can make the entire process of admissions in your esteemed institution seamless and smooth. </w:t>
                      </w:r>
                    </w:p>
                    <w:p w14:paraId="4361C673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90700FF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 part of my current job description, I have been fulfilling a variety of activities. Some of these are-</w:t>
                      </w:r>
                    </w:p>
                    <w:p w14:paraId="7B989CB3" w14:textId="77777777" w:rsid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F438FC1" w14:textId="45C6EDAB" w:rsidR="003B0580" w:rsidRPr="003B0580" w:rsidRDefault="003B0580" w:rsidP="003B05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ssisting parents, guardians, and students in admission procedures and requirements. </w:t>
                      </w:r>
                    </w:p>
                    <w:p w14:paraId="3DEEC697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ing financial aid applications and enrolment concerns.  </w:t>
                      </w:r>
                    </w:p>
                    <w:p w14:paraId="0C4562C7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sponsible for the recruiting process by coordinating and planning. </w:t>
                      </w:r>
                    </w:p>
                    <w:p w14:paraId="5CEB308D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after campus tours, promotional events, admissions activities, and students’ interviews. </w:t>
                      </w:r>
                    </w:p>
                    <w:p w14:paraId="45B27D45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valuating and interpreting information about students, including students’ score on entrance test, extracurricular activities, and grades.</w:t>
                      </w:r>
                    </w:p>
                    <w:p w14:paraId="6B7C970E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municating with the school president, department heads, registrar about changes, statics and other important information. </w:t>
                      </w:r>
                    </w:p>
                    <w:p w14:paraId="25BBEFDF" w14:textId="77777777" w:rsidR="003B0580" w:rsidRPr="003B0580" w:rsidRDefault="003B0580" w:rsidP="003B0580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iring, training and coaching admissions staff members. </w:t>
                      </w:r>
                    </w:p>
                    <w:p w14:paraId="35EDF430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4BD956E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would work hard to be an asset to your institution. </w:t>
                      </w:r>
                    </w:p>
                    <w:p w14:paraId="781A5514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53EE258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 your quick reply. </w:t>
                      </w:r>
                    </w:p>
                    <w:p w14:paraId="787E0A08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653BA5D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2521332A" w14:textId="77777777" w:rsidR="003B0580" w:rsidRPr="003B0580" w:rsidRDefault="003B0580" w:rsidP="003B0580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B0580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34D4937" w14:textId="77777777" w:rsidR="002616A5" w:rsidRPr="003B0580" w:rsidRDefault="002616A5" w:rsidP="003B0580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34D4938" w14:textId="77777777" w:rsidR="00960669" w:rsidRPr="003B0580" w:rsidRDefault="00960669" w:rsidP="003B0580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D491E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534D491F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D4920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534D4921" wp14:editId="534D4922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D491C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534D491D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0786A"/>
    <w:multiLevelType w:val="hybridMultilevel"/>
    <w:tmpl w:val="90F46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8737B"/>
    <w:multiLevelType w:val="multilevel"/>
    <w:tmpl w:val="E9C6E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B0580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4917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3B0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of Admissions Cover Letter Sample</dc:title>
  <dc:subject>Create your Cover Letter using Free Director of Admissions Cover Letter Sample Template</dc:subject>
  <dc:creator>QwikResume.com</dc:creator>
  <cp:keywords/>
  <dc:description/>
  <dcterms:created xsi:type="dcterms:W3CDTF">2021-10-18T10:40:00Z</dcterms:created>
  <dcterms:modified xsi:type="dcterms:W3CDTF">2021-10-18T10:40:00Z</dcterms:modified>
  <cp:category>Education</cp:category>
</cp:coreProperties>
</file>